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krain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kraine received a score of 7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krain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kraine received a score of</w:t>
      </w:r>
      <w:r>
        <w:t xml:space="preserve"> </w:t>
      </w:r>
      <w:r>
        <w:rPr>
          <w:b/>
          <w:bCs/>
        </w:rPr>
        <w:t xml:space="preserve">5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kraine received a score of 8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kraine received a score of 59.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kraine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krain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krain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krain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kraine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kraine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krain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kraine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krain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kraine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krain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krain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kraine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5, 1996,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07,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09, 2010, 2011, 2012, 2013, 2014, 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0:25Z</dcterms:created>
  <dcterms:modified xsi:type="dcterms:W3CDTF">2024-11-12T01: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kraine Country Report</vt:lpwstr>
  </property>
  <property fmtid="{D5CDD505-2E9C-101B-9397-08002B2CF9AE}" pid="10" name="toc-title">
    <vt:lpwstr>Table of contents</vt:lpwstr>
  </property>
</Properties>
</file>